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86A" w14:textId="77777777" w:rsidR="00DB7C96" w:rsidRDefault="00DB7C96" w:rsidP="000733E4">
      <w:pPr>
        <w:spacing w:after="0" w:line="240" w:lineRule="auto"/>
      </w:pPr>
      <w:r>
        <w:separator/>
      </w:r>
    </w:p>
  </w:endnote>
  <w:endnote w:type="continuationSeparator" w:id="0">
    <w:p w14:paraId="7821C30F" w14:textId="77777777" w:rsidR="00DB7C96" w:rsidRDefault="00DB7C9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D22A8D">
      <w:rPr>
        <w:noProof/>
      </w:rPr>
      <w:t>1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D50F9" w14:textId="77777777" w:rsidR="00DB7C96" w:rsidRDefault="00DB7C96" w:rsidP="000733E4">
      <w:pPr>
        <w:spacing w:after="0" w:line="240" w:lineRule="auto"/>
      </w:pPr>
      <w:r>
        <w:separator/>
      </w:r>
    </w:p>
  </w:footnote>
  <w:footnote w:type="continuationSeparator" w:id="0">
    <w:p w14:paraId="30858155" w14:textId="77777777" w:rsidR="00DB7C96" w:rsidRDefault="00DB7C9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33ADEA-1860-4C91-B1BB-E185F5B32414}"/>
</file>

<file path=customXml/itemProps3.xml><?xml version="1.0" encoding="utf-8"?>
<ds:datastoreItem xmlns:ds="http://schemas.openxmlformats.org/officeDocument/2006/customXml" ds:itemID="{FA93983F-B2C2-4048-A180-0751511C5339}"/>
</file>

<file path=customXml/itemProps4.xml><?xml version="1.0" encoding="utf-8"?>
<ds:datastoreItem xmlns:ds="http://schemas.openxmlformats.org/officeDocument/2006/customXml" ds:itemID="{51620880-3259-43FE-A206-48B2F57113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690</Words>
  <Characters>15336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